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1473CA2A" w:rsidR="004249C7" w:rsidRDefault="001B5533" w:rsidP="001B5533">
      <w:pPr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                                                                         </w:t>
      </w:r>
      <w:r w:rsidR="004249C7" w:rsidRPr="0084236C">
        <w:rPr>
          <w:rFonts w:ascii="Times" w:hAnsi="Times"/>
          <w:b/>
          <w:sz w:val="22"/>
          <w:szCs w:val="22"/>
        </w:rPr>
        <w:t>AGENDA</w:t>
      </w:r>
    </w:p>
    <w:p w14:paraId="431A50D9" w14:textId="17AA78E9" w:rsidR="00253BB4" w:rsidRPr="00E71BB9" w:rsidRDefault="00AC2700" w:rsidP="00E71BB9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April 19, 2024</w:t>
      </w:r>
      <w:r w:rsidR="00135E0D">
        <w:rPr>
          <w:rFonts w:ascii="Times" w:hAnsi="Times"/>
          <w:b/>
          <w:sz w:val="22"/>
          <w:szCs w:val="22"/>
        </w:rPr>
        <w:t xml:space="preserve"> (Virtual Meeting)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0B2DB2AA" w:rsidR="00504BD3" w:rsidRDefault="00005919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 w:rsidR="00504BD3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639C7543" w14:textId="77777777" w:rsidR="00FE33A9" w:rsidRDefault="00FE33A9" w:rsidP="00A60F84">
      <w:pPr>
        <w:ind w:right="-144"/>
        <w:rPr>
          <w:rFonts w:ascii="Times" w:hAnsi="Times"/>
          <w:b/>
          <w:bCs/>
          <w:sz w:val="22"/>
          <w:szCs w:val="22"/>
        </w:rPr>
      </w:pPr>
    </w:p>
    <w:p w14:paraId="044B82C8" w14:textId="0B11E5A4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>Board Members: Mr. Ronnie McGhee, Chairman, Mr. Patrick Williams, Vice Chairman, Ms. Melissa Cohen, Mr. Maurice Walters, Mr. Robert Alter, Ms. Barbara Jones</w:t>
      </w:r>
    </w:p>
    <w:p w14:paraId="3D4C9A89" w14:textId="77777777" w:rsidR="001B5533" w:rsidRPr="007979AC" w:rsidRDefault="001B5533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5171A462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  <w:r w:rsidR="001B5533">
        <w:rPr>
          <w:rFonts w:ascii="Times New Roman" w:hAnsi="Times New Roman"/>
          <w:sz w:val="22"/>
          <w:szCs w:val="22"/>
        </w:rPr>
        <w:t xml:space="preserve">                                        </w:t>
      </w:r>
    </w:p>
    <w:p w14:paraId="68B156CD" w14:textId="440A126C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  <w:r w:rsidR="001B5533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21DC8DC4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9E5A21">
        <w:rPr>
          <w:rFonts w:ascii="Times New Roman" w:hAnsi="Times New Roman"/>
          <w:sz w:val="22"/>
          <w:szCs w:val="22"/>
        </w:rPr>
        <w:t>3</w:t>
      </w:r>
      <w:r w:rsidR="00CE55EF">
        <w:rPr>
          <w:rFonts w:ascii="Times New Roman" w:hAnsi="Times New Roman"/>
          <w:sz w:val="22"/>
          <w:szCs w:val="22"/>
        </w:rPr>
        <w:t>/</w:t>
      </w:r>
      <w:r w:rsidR="009E5A21">
        <w:rPr>
          <w:rFonts w:ascii="Times New Roman" w:hAnsi="Times New Roman"/>
          <w:sz w:val="22"/>
          <w:szCs w:val="22"/>
        </w:rPr>
        <w:t>8</w:t>
      </w:r>
      <w:r w:rsidR="001B5533">
        <w:rPr>
          <w:rFonts w:ascii="Times New Roman" w:hAnsi="Times New Roman"/>
          <w:sz w:val="22"/>
          <w:szCs w:val="22"/>
        </w:rPr>
        <w:t>/</w:t>
      </w:r>
      <w:r w:rsidRPr="00AD2825">
        <w:rPr>
          <w:rFonts w:ascii="Times New Roman" w:hAnsi="Times New Roman"/>
          <w:sz w:val="22"/>
          <w:szCs w:val="22"/>
        </w:rPr>
        <w:t>2</w:t>
      </w:r>
      <w:r w:rsidR="001B5533">
        <w:rPr>
          <w:rFonts w:ascii="Times New Roman" w:hAnsi="Times New Roman"/>
          <w:sz w:val="22"/>
          <w:szCs w:val="22"/>
        </w:rPr>
        <w:t>4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6103C8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</w:t>
      </w:r>
      <w:r w:rsidR="00062B5C">
        <w:rPr>
          <w:rFonts w:ascii="Times New Roman" w:hAnsi="Times New Roman"/>
          <w:sz w:val="22"/>
          <w:szCs w:val="22"/>
        </w:rPr>
        <w:t xml:space="preserve"> Administrative</w:t>
      </w:r>
      <w:r w:rsidR="00812BC2">
        <w:rPr>
          <w:rFonts w:ascii="Times New Roman" w:hAnsi="Times New Roman"/>
          <w:sz w:val="22"/>
          <w:szCs w:val="22"/>
        </w:rPr>
        <w:t xml:space="preserve"> Approval</w:t>
      </w:r>
      <w:r w:rsidRPr="00AD2825">
        <w:rPr>
          <w:rFonts w:ascii="Times New Roman" w:hAnsi="Times New Roman"/>
          <w:sz w:val="22"/>
          <w:szCs w:val="22"/>
        </w:rPr>
        <w:t xml:space="preserve"> Applications                        </w:t>
      </w:r>
    </w:p>
    <w:p w14:paraId="28E9E5C0" w14:textId="57175F5E" w:rsidR="00BF3659" w:rsidRPr="00AE161E" w:rsidRDefault="45ECF528" w:rsidP="00AE161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66B04D6F" w14:textId="7086EB0C" w:rsidR="00D1338D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3379E675" w14:textId="4596E3C7" w:rsidR="002210ED" w:rsidRDefault="00723C9D" w:rsidP="00AC2700">
      <w:pPr>
        <w:pStyle w:val="ListParagraph"/>
        <w:numPr>
          <w:ilvl w:val="0"/>
          <w:numId w:val="45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</w:t>
      </w:r>
      <w:r w:rsidR="00015051">
        <w:rPr>
          <w:rFonts w:ascii="Times New Roman" w:hAnsi="Times New Roman"/>
          <w:sz w:val="22"/>
          <w:szCs w:val="22"/>
        </w:rPr>
        <w:t>esolutions</w:t>
      </w:r>
    </w:p>
    <w:p w14:paraId="344F2ADA" w14:textId="1024FE01" w:rsidR="00015051" w:rsidRDefault="00015051" w:rsidP="00AC2700">
      <w:pPr>
        <w:pStyle w:val="ListParagraph"/>
        <w:numPr>
          <w:ilvl w:val="0"/>
          <w:numId w:val="45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Updates</w:t>
      </w:r>
    </w:p>
    <w:p w14:paraId="54ADD7A4" w14:textId="32BC469E" w:rsidR="00015051" w:rsidRPr="00AC2700" w:rsidRDefault="00015051" w:rsidP="00AC2700">
      <w:pPr>
        <w:pStyle w:val="ListParagraph"/>
        <w:numPr>
          <w:ilvl w:val="0"/>
          <w:numId w:val="45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ewsletter</w:t>
      </w:r>
    </w:p>
    <w:p w14:paraId="7BF4B2F0" w14:textId="32A30699" w:rsidR="0016531F" w:rsidRDefault="00F66E35" w:rsidP="00015051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8.</w:t>
      </w:r>
      <w:r w:rsidR="00CC1912">
        <w:rPr>
          <w:rFonts w:ascii="Times New Roman" w:hAnsi="Times New Roman"/>
          <w:sz w:val="22"/>
          <w:szCs w:val="22"/>
        </w:rPr>
        <w:t xml:space="preserve"> </w:t>
      </w:r>
      <w:r w:rsidR="45ECF528" w:rsidRPr="00F66E3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="45ECF528" w:rsidRPr="00F66E35">
        <w:rPr>
          <w:rFonts w:ascii="Times New Roman" w:hAnsi="Times New Roman"/>
          <w:sz w:val="22"/>
          <w:szCs w:val="22"/>
        </w:rPr>
        <w:t>es</w:t>
      </w:r>
      <w:r w:rsidR="00015051">
        <w:rPr>
          <w:rFonts w:ascii="Times New Roman" w:hAnsi="Times New Roman"/>
          <w:sz w:val="22"/>
          <w:szCs w:val="22"/>
        </w:rPr>
        <w:t>s</w:t>
      </w:r>
    </w:p>
    <w:p w14:paraId="30BDD90E" w14:textId="70ED7706" w:rsidR="0004477C" w:rsidRPr="00776C63" w:rsidRDefault="00776C63" w:rsidP="00776C63">
      <w:pPr>
        <w:pStyle w:val="ListParagraph"/>
        <w:numPr>
          <w:ilvl w:val="0"/>
          <w:numId w:val="50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IA </w:t>
      </w:r>
      <w:r w:rsidR="00BA44BF">
        <w:rPr>
          <w:rFonts w:ascii="Times New Roman" w:hAnsi="Times New Roman"/>
          <w:sz w:val="22"/>
          <w:szCs w:val="22"/>
        </w:rPr>
        <w:t>Convention June</w:t>
      </w:r>
      <w:r w:rsidR="00B62D6C">
        <w:rPr>
          <w:rFonts w:ascii="Times New Roman" w:hAnsi="Times New Roman"/>
          <w:sz w:val="22"/>
          <w:szCs w:val="22"/>
        </w:rPr>
        <w:t xml:space="preserve"> 5-8</w:t>
      </w:r>
      <w:r w:rsidR="00915B88">
        <w:rPr>
          <w:rFonts w:ascii="Times New Roman" w:hAnsi="Times New Roman"/>
          <w:sz w:val="22"/>
          <w:szCs w:val="22"/>
        </w:rPr>
        <w:t>, 2024</w:t>
      </w:r>
      <w:r w:rsidR="00262D28">
        <w:rPr>
          <w:rFonts w:ascii="Times New Roman" w:hAnsi="Times New Roman"/>
          <w:sz w:val="22"/>
          <w:szCs w:val="22"/>
        </w:rPr>
        <w:t xml:space="preserve"> (</w:t>
      </w:r>
      <w:r w:rsidR="005400A0">
        <w:rPr>
          <w:rFonts w:ascii="Times New Roman" w:hAnsi="Times New Roman"/>
          <w:sz w:val="22"/>
          <w:szCs w:val="22"/>
        </w:rPr>
        <w:t>Walter E. Washington Con</w:t>
      </w:r>
      <w:r w:rsidR="00BA44BF">
        <w:rPr>
          <w:rFonts w:ascii="Times New Roman" w:hAnsi="Times New Roman"/>
          <w:sz w:val="22"/>
          <w:szCs w:val="22"/>
        </w:rPr>
        <w:t xml:space="preserve">vention Center </w:t>
      </w:r>
      <w:r w:rsidR="00262D28">
        <w:rPr>
          <w:rFonts w:ascii="Times New Roman" w:hAnsi="Times New Roman"/>
          <w:sz w:val="22"/>
          <w:szCs w:val="22"/>
        </w:rPr>
        <w:t>801 Mount Vernon Place NW</w:t>
      </w:r>
      <w:r w:rsidR="001B2CC7">
        <w:rPr>
          <w:rFonts w:ascii="Times New Roman" w:hAnsi="Times New Roman"/>
          <w:sz w:val="22"/>
          <w:szCs w:val="22"/>
        </w:rPr>
        <w:t>; Washington, DC)</w:t>
      </w:r>
    </w:p>
    <w:bookmarkEnd w:id="1"/>
    <w:p w14:paraId="649E77F8" w14:textId="5121DC4A" w:rsidR="00106AF7" w:rsidRPr="00776C63" w:rsidRDefault="00CC1912" w:rsidP="00776C6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9. </w:t>
      </w:r>
      <w:r w:rsidR="45ECF528" w:rsidRPr="00CC1912">
        <w:rPr>
          <w:rFonts w:ascii="Times New Roman" w:hAnsi="Times New Roman"/>
          <w:sz w:val="22"/>
          <w:szCs w:val="22"/>
        </w:rPr>
        <w:t>Review of Correspondence</w:t>
      </w:r>
    </w:p>
    <w:p w14:paraId="2E6D4DFF" w14:textId="36DF027D" w:rsidR="00253BB4" w:rsidRPr="00AD2825" w:rsidRDefault="00013CC0" w:rsidP="00013CC0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10. </w:t>
      </w:r>
      <w:r w:rsidR="45ECF528"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45ECF528"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="45ECF528"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="45ECF528" w:rsidRPr="00AD2825">
        <w:rPr>
          <w:rFonts w:ascii="Times New Roman" w:hAnsi="Times New Roman"/>
          <w:sz w:val="22"/>
          <w:szCs w:val="22"/>
        </w:rPr>
        <w:t xml:space="preserve"> and legal counsel </w:t>
      </w:r>
      <w:r w:rsidR="004B4237">
        <w:rPr>
          <w:rFonts w:ascii="Times New Roman" w:hAnsi="Times New Roman"/>
          <w:sz w:val="22"/>
          <w:szCs w:val="22"/>
        </w:rPr>
        <w:t>reports</w:t>
      </w:r>
      <w:r w:rsidR="45ECF528" w:rsidRPr="00AD2825">
        <w:rPr>
          <w:rFonts w:ascii="Times New Roman" w:hAnsi="Times New Roman"/>
          <w:sz w:val="22"/>
          <w:szCs w:val="22"/>
        </w:rPr>
        <w:t xml:space="preserve">. </w:t>
      </w:r>
    </w:p>
    <w:p w14:paraId="3255EE81" w14:textId="63926F1E" w:rsidR="00A35266" w:rsidRPr="00013CC0" w:rsidRDefault="00013CC0" w:rsidP="00013CC0">
      <w:pPr>
        <w:rPr>
          <w:rFonts w:ascii="Times New Roman" w:hAnsi="Times New Roman"/>
        </w:rPr>
      </w:pPr>
      <w:r>
        <w:rPr>
          <w:rFonts w:ascii="Times New Roman" w:hAnsi="Times New Roman"/>
          <w:sz w:val="22"/>
          <w:szCs w:val="22"/>
        </w:rPr>
        <w:t xml:space="preserve">11. </w:t>
      </w:r>
      <w:r w:rsidR="45ECF528" w:rsidRPr="00013CC0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322064E7" w14:textId="7B048A2D" w:rsidR="001D0DFD" w:rsidRDefault="00535F89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</w:t>
      </w:r>
      <w:r w:rsidR="006B2646">
        <w:rPr>
          <w:rFonts w:ascii="Times New Roman" w:hAnsi="Times New Roman"/>
          <w:b/>
          <w:bCs/>
          <w:sz w:val="22"/>
          <w:szCs w:val="22"/>
        </w:rPr>
        <w:t>n the Mee</w:t>
      </w:r>
      <w:r w:rsidR="001F12B5">
        <w:rPr>
          <w:rFonts w:ascii="Times New Roman" w:hAnsi="Times New Roman"/>
          <w:b/>
          <w:bCs/>
          <w:sz w:val="22"/>
          <w:szCs w:val="22"/>
        </w:rPr>
        <w:t>ting:</w:t>
      </w:r>
    </w:p>
    <w:p w14:paraId="1885A940" w14:textId="77777777" w:rsidR="005554B9" w:rsidRDefault="005554B9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18131492" w14:textId="56C11A3E" w:rsidR="005554B9" w:rsidRDefault="00BA0D28" w:rsidP="001F12B5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  <w:hyperlink r:id="rId12" w:history="1">
        <w:r w:rsidRPr="000F122C">
          <w:rPr>
            <w:rStyle w:val="Hyperlink"/>
            <w:rFonts w:ascii="Helvetica" w:hAnsi="Helvetica" w:cs="Helvetica"/>
            <w:sz w:val="21"/>
            <w:szCs w:val="21"/>
            <w:shd w:val="clear" w:color="auto" w:fill="EDEDED"/>
          </w:rPr>
          <w:t>https://dcnet.webex.com/dcnet/j.php?MTID=m2232c8075b09969d596650ee3aa8d35a</w:t>
        </w:r>
      </w:hyperlink>
    </w:p>
    <w:p w14:paraId="57572414" w14:textId="77777777" w:rsidR="00BA0D28" w:rsidRDefault="00BA0D28" w:rsidP="001F12B5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1E5C3244" w14:textId="77777777" w:rsidR="00C52CE2" w:rsidRPr="00C52CE2" w:rsidRDefault="00C52CE2" w:rsidP="00C52CE2">
      <w:pPr>
        <w:shd w:val="clear" w:color="auto" w:fill="EDEDED"/>
        <w:rPr>
          <w:rFonts w:ascii="Helvetica" w:eastAsia="Times New Roman" w:hAnsi="Helvetica" w:cs="Helvetica"/>
          <w:sz w:val="21"/>
          <w:szCs w:val="21"/>
        </w:rPr>
      </w:pPr>
      <w:r w:rsidRPr="00C52CE2">
        <w:rPr>
          <w:rFonts w:ascii="Helvetica" w:eastAsia="Times New Roman" w:hAnsi="Helvetica" w:cs="Helvetica"/>
          <w:sz w:val="21"/>
          <w:szCs w:val="21"/>
        </w:rPr>
        <w:t>Webinar number:</w:t>
      </w:r>
    </w:p>
    <w:p w14:paraId="52010AF5" w14:textId="77777777" w:rsidR="00C52CE2" w:rsidRPr="00C52CE2" w:rsidRDefault="00C52CE2" w:rsidP="00C52CE2">
      <w:pPr>
        <w:shd w:val="clear" w:color="auto" w:fill="EDEDED"/>
        <w:spacing w:after="180"/>
        <w:ind w:left="720"/>
        <w:rPr>
          <w:rFonts w:ascii="Helvetica" w:eastAsia="Times New Roman" w:hAnsi="Helvetica" w:cs="Helvetica"/>
          <w:sz w:val="21"/>
          <w:szCs w:val="21"/>
        </w:rPr>
      </w:pPr>
      <w:r w:rsidRPr="00C52CE2">
        <w:rPr>
          <w:rFonts w:ascii="Helvetica" w:eastAsia="Times New Roman" w:hAnsi="Helvetica" w:cs="Helvetica"/>
          <w:sz w:val="21"/>
          <w:szCs w:val="21"/>
        </w:rPr>
        <w:t>2317 460 9441</w:t>
      </w:r>
    </w:p>
    <w:p w14:paraId="5509B902" w14:textId="76DDCF25" w:rsidR="008233C4" w:rsidRDefault="004D59C7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by pho</w:t>
      </w:r>
      <w:r w:rsidR="00EF3BB6">
        <w:rPr>
          <w:rFonts w:ascii="Times New Roman" w:hAnsi="Times New Roman"/>
          <w:b/>
          <w:bCs/>
          <w:sz w:val="22"/>
          <w:szCs w:val="22"/>
        </w:rPr>
        <w:t xml:space="preserve">ne: </w:t>
      </w:r>
      <w:r w:rsidR="00EF3BB6">
        <w:rPr>
          <w:rFonts w:ascii="Helvetica" w:hAnsi="Helvetica" w:cs="Helvetica"/>
          <w:sz w:val="21"/>
          <w:szCs w:val="21"/>
          <w:shd w:val="clear" w:color="auto" w:fill="EDEDED"/>
        </w:rPr>
        <w:t>1-650-479-3208</w:t>
      </w:r>
      <w:r w:rsidR="00EF3BB6">
        <w:rPr>
          <w:rFonts w:ascii="Helvetica" w:hAnsi="Helvetica" w:cs="Helvetica"/>
          <w:sz w:val="21"/>
          <w:szCs w:val="21"/>
          <w:shd w:val="clear" w:color="auto" w:fill="EDEDED"/>
        </w:rPr>
        <w:t xml:space="preserve">; </w:t>
      </w:r>
      <w:r w:rsidR="00FB109C" w:rsidRPr="00FB109C">
        <w:rPr>
          <w:rFonts w:ascii="Helvetica" w:hAnsi="Helvetica" w:cs="Helvetica"/>
          <w:sz w:val="21"/>
          <w:szCs w:val="21"/>
          <w:shd w:val="clear" w:color="auto" w:fill="EDEDED"/>
        </w:rPr>
        <w:t xml:space="preserve"> </w:t>
      </w:r>
      <w:r w:rsidR="00FB109C">
        <w:rPr>
          <w:rFonts w:ascii="Helvetica" w:hAnsi="Helvetica" w:cs="Helvetica"/>
          <w:sz w:val="21"/>
          <w:szCs w:val="21"/>
          <w:shd w:val="clear" w:color="auto" w:fill="EDEDED"/>
        </w:rPr>
        <w:t>Access code: 2317 460 9441</w:t>
      </w:r>
      <w:r w:rsidR="00FB109C">
        <w:rPr>
          <w:rFonts w:ascii="Helvetica" w:hAnsi="Helvetica" w:cs="Helvetica"/>
          <w:sz w:val="21"/>
          <w:szCs w:val="21"/>
          <w:shd w:val="clear" w:color="auto" w:fill="EDEDED"/>
        </w:rPr>
        <w:t xml:space="preserve"> </w:t>
      </w:r>
      <w:r w:rsidR="00EF3BB6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47E6B62A" w14:textId="77777777" w:rsidR="00E51A5A" w:rsidRDefault="00E51A5A" w:rsidP="00E51A5A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78E7451E" w14:textId="34452A98" w:rsidR="00E51A5A" w:rsidRPr="00EA6749" w:rsidRDefault="00E51A5A" w:rsidP="00E51A5A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Helvetica" w:hAnsi="Helvetica" w:cs="Helvetica"/>
          <w:b/>
          <w:bCs/>
          <w:sz w:val="21"/>
          <w:szCs w:val="21"/>
          <w:shd w:val="clear" w:color="auto" w:fill="EDEDED"/>
        </w:rPr>
        <w:t xml:space="preserve">Next Meeting: </w:t>
      </w:r>
      <w:r w:rsidR="0004477C">
        <w:rPr>
          <w:rFonts w:ascii="Helvetica" w:hAnsi="Helvetica" w:cs="Helvetica"/>
          <w:b/>
          <w:bCs/>
          <w:sz w:val="21"/>
          <w:szCs w:val="21"/>
          <w:shd w:val="clear" w:color="auto" w:fill="EDEDED"/>
        </w:rPr>
        <w:t>June 7, 2024 @ 9:30</w:t>
      </w:r>
    </w:p>
    <w:p w14:paraId="5B538443" w14:textId="77777777" w:rsidR="00E51A5A" w:rsidRDefault="00E51A5A" w:rsidP="00E51A5A">
      <w:pPr>
        <w:pStyle w:val="ListParagraph"/>
        <w:ind w:left="360"/>
        <w:rPr>
          <w:rFonts w:ascii="Helvetica" w:hAnsi="Helvetica" w:cs="Helvetica"/>
          <w:sz w:val="21"/>
          <w:szCs w:val="21"/>
        </w:rPr>
      </w:pPr>
    </w:p>
    <w:p w14:paraId="2E05DBA1" w14:textId="77777777" w:rsidR="00E51A5A" w:rsidRDefault="00E51A5A" w:rsidP="00E51A5A">
      <w:pPr>
        <w:ind w:left="2880" w:hanging="2880"/>
      </w:pPr>
    </w:p>
    <w:p w14:paraId="77DC8755" w14:textId="3F189A01" w:rsidR="008844F2" w:rsidRPr="00403DE5" w:rsidRDefault="008844F2" w:rsidP="00403DE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69402B45" w14:textId="77777777" w:rsidR="008844F2" w:rsidRDefault="008844F2" w:rsidP="00EA6749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01EA2340" w14:textId="77777777" w:rsidR="008844F2" w:rsidRDefault="008844F2" w:rsidP="00EA6749">
      <w:pPr>
        <w:pStyle w:val="ListParagraph"/>
        <w:ind w:left="360"/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5E5B144E" w14:textId="5B1C9A10" w:rsidR="00533792" w:rsidRPr="00EA6749" w:rsidRDefault="008844F2" w:rsidP="00EA674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Helvetica" w:hAnsi="Helvetica" w:cs="Helvetica"/>
          <w:b/>
          <w:bCs/>
          <w:sz w:val="21"/>
          <w:szCs w:val="21"/>
          <w:shd w:val="clear" w:color="auto" w:fill="EDEDED"/>
        </w:rPr>
        <w:t xml:space="preserve">Next Meeting: </w:t>
      </w:r>
    </w:p>
    <w:p w14:paraId="6F2BDEA1" w14:textId="54F21CF4" w:rsidR="1E1E7AD7" w:rsidRDefault="1E1E7AD7" w:rsidP="1E1E7AD7">
      <w:pPr>
        <w:pStyle w:val="ListParagraph"/>
        <w:ind w:left="360"/>
        <w:rPr>
          <w:rFonts w:ascii="Helvetica" w:hAnsi="Helvetica" w:cs="Helvetica"/>
          <w:sz w:val="21"/>
          <w:szCs w:val="21"/>
        </w:rPr>
      </w:pPr>
    </w:p>
    <w:p w14:paraId="41E0B533" w14:textId="3CBE02D9" w:rsidR="1E1E7AD7" w:rsidRDefault="1E1E7AD7" w:rsidP="1E1E7AD7">
      <w:pPr>
        <w:ind w:left="2880" w:hanging="2880"/>
      </w:pPr>
    </w:p>
    <w:p w14:paraId="7CEDEA9D" w14:textId="5ABCC43B" w:rsidR="1E1E7AD7" w:rsidRDefault="1E1E7AD7" w:rsidP="1E1E7AD7">
      <w:pPr>
        <w:pStyle w:val="ListParagraph"/>
        <w:ind w:left="360"/>
        <w:rPr>
          <w:rFonts w:ascii="Helvetica" w:hAnsi="Helvetica" w:cs="Helvetica"/>
          <w:sz w:val="21"/>
          <w:szCs w:val="21"/>
        </w:rPr>
      </w:pPr>
    </w:p>
    <w:sectPr w:rsidR="1E1E7AD7" w:rsidSect="000C78F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97B9B0" w14:textId="77777777" w:rsidR="000C78FA" w:rsidRDefault="000C78FA" w:rsidP="00BE55D9">
      <w:r>
        <w:separator/>
      </w:r>
    </w:p>
  </w:endnote>
  <w:endnote w:type="continuationSeparator" w:id="0">
    <w:p w14:paraId="0D8EFBAF" w14:textId="77777777" w:rsidR="000C78FA" w:rsidRDefault="000C78FA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B9D9AD" w14:textId="77777777" w:rsidR="000C78FA" w:rsidRDefault="000C78FA" w:rsidP="00BE55D9">
      <w:r>
        <w:separator/>
      </w:r>
    </w:p>
  </w:footnote>
  <w:footnote w:type="continuationSeparator" w:id="0">
    <w:p w14:paraId="02A15F82" w14:textId="77777777" w:rsidR="000C78FA" w:rsidRDefault="000C78FA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3F110" w14:textId="2D103764" w:rsidR="00504BD3" w:rsidRDefault="00504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1E1C2" w14:textId="6229B631" w:rsidR="00FC7F66" w:rsidRDefault="00B7160C" w:rsidP="00BE55D9">
    <w:pPr>
      <w:pStyle w:val="Header"/>
      <w:ind w:left="-900" w:hanging="360"/>
    </w:pPr>
    <w:r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9E9F0" w14:textId="1AC906A2" w:rsidR="00504BD3" w:rsidRDefault="00504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17D08"/>
    <w:multiLevelType w:val="hybridMultilevel"/>
    <w:tmpl w:val="E42E7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81FA3"/>
    <w:multiLevelType w:val="hybridMultilevel"/>
    <w:tmpl w:val="FB0A6A88"/>
    <w:lvl w:ilvl="0" w:tplc="B59EE2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AC7BEF"/>
    <w:multiLevelType w:val="hybridMultilevel"/>
    <w:tmpl w:val="A3323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4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601DC0"/>
    <w:multiLevelType w:val="hybridMultilevel"/>
    <w:tmpl w:val="495A85EE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435067"/>
    <w:multiLevelType w:val="hybridMultilevel"/>
    <w:tmpl w:val="A0902C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CF369A0"/>
    <w:multiLevelType w:val="hybridMultilevel"/>
    <w:tmpl w:val="F7588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30" w15:restartNumberingAfterBreak="0">
    <w:nsid w:val="53116AA3"/>
    <w:multiLevelType w:val="hybridMultilevel"/>
    <w:tmpl w:val="9B0CAB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C7022"/>
    <w:multiLevelType w:val="hybridMultilevel"/>
    <w:tmpl w:val="60C830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F633109"/>
    <w:multiLevelType w:val="hybridMultilevel"/>
    <w:tmpl w:val="A92437B6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3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7E87AB2"/>
    <w:multiLevelType w:val="hybridMultilevel"/>
    <w:tmpl w:val="7FD0E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9C76F1"/>
    <w:multiLevelType w:val="hybridMultilevel"/>
    <w:tmpl w:val="9A6CB98C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42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5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6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8187915"/>
    <w:multiLevelType w:val="hybridMultilevel"/>
    <w:tmpl w:val="B4FA7D32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num w:numId="1" w16cid:durableId="612788880">
    <w:abstractNumId w:val="33"/>
  </w:num>
  <w:num w:numId="2" w16cid:durableId="442774771">
    <w:abstractNumId w:val="24"/>
  </w:num>
  <w:num w:numId="3" w16cid:durableId="689186513">
    <w:abstractNumId w:val="18"/>
  </w:num>
  <w:num w:numId="4" w16cid:durableId="173881881">
    <w:abstractNumId w:val="7"/>
  </w:num>
  <w:num w:numId="5" w16cid:durableId="1377126448">
    <w:abstractNumId w:val="37"/>
  </w:num>
  <w:num w:numId="6" w16cid:durableId="415367334">
    <w:abstractNumId w:val="25"/>
  </w:num>
  <w:num w:numId="7" w16cid:durableId="266040003">
    <w:abstractNumId w:val="16"/>
  </w:num>
  <w:num w:numId="8" w16cid:durableId="604383578">
    <w:abstractNumId w:val="4"/>
  </w:num>
  <w:num w:numId="9" w16cid:durableId="542256042">
    <w:abstractNumId w:val="46"/>
  </w:num>
  <w:num w:numId="10" w16cid:durableId="846865104">
    <w:abstractNumId w:val="28"/>
  </w:num>
  <w:num w:numId="11" w16cid:durableId="1105879837">
    <w:abstractNumId w:val="22"/>
  </w:num>
  <w:num w:numId="12" w16cid:durableId="2134713927">
    <w:abstractNumId w:val="3"/>
  </w:num>
  <w:num w:numId="13" w16cid:durableId="1139415046">
    <w:abstractNumId w:val="2"/>
  </w:num>
  <w:num w:numId="14" w16cid:durableId="4988762">
    <w:abstractNumId w:val="12"/>
  </w:num>
  <w:num w:numId="15" w16cid:durableId="1174764979">
    <w:abstractNumId w:val="8"/>
  </w:num>
  <w:num w:numId="16" w16cid:durableId="901411294">
    <w:abstractNumId w:val="47"/>
  </w:num>
  <w:num w:numId="17" w16cid:durableId="1821263616">
    <w:abstractNumId w:val="6"/>
  </w:num>
  <w:num w:numId="18" w16cid:durableId="1076172452">
    <w:abstractNumId w:val="14"/>
  </w:num>
  <w:num w:numId="19" w16cid:durableId="1473056357">
    <w:abstractNumId w:val="34"/>
  </w:num>
  <w:num w:numId="20" w16cid:durableId="253249495">
    <w:abstractNumId w:val="45"/>
  </w:num>
  <w:num w:numId="21" w16cid:durableId="1605838660">
    <w:abstractNumId w:val="20"/>
  </w:num>
  <w:num w:numId="22" w16cid:durableId="237135420">
    <w:abstractNumId w:val="39"/>
  </w:num>
  <w:num w:numId="23" w16cid:durableId="1770814654">
    <w:abstractNumId w:val="44"/>
  </w:num>
  <w:num w:numId="24" w16cid:durableId="1371221177">
    <w:abstractNumId w:val="10"/>
  </w:num>
  <w:num w:numId="25" w16cid:durableId="110052405">
    <w:abstractNumId w:val="17"/>
  </w:num>
  <w:num w:numId="26" w16cid:durableId="317467304">
    <w:abstractNumId w:val="13"/>
  </w:num>
  <w:num w:numId="27" w16cid:durableId="551817507">
    <w:abstractNumId w:val="31"/>
  </w:num>
  <w:num w:numId="28" w16cid:durableId="1264990900">
    <w:abstractNumId w:val="32"/>
  </w:num>
  <w:num w:numId="29" w16cid:durableId="1299602557">
    <w:abstractNumId w:val="26"/>
  </w:num>
  <w:num w:numId="30" w16cid:durableId="446581445">
    <w:abstractNumId w:val="23"/>
  </w:num>
  <w:num w:numId="31" w16cid:durableId="1493762215">
    <w:abstractNumId w:val="11"/>
  </w:num>
  <w:num w:numId="32" w16cid:durableId="714888069">
    <w:abstractNumId w:val="42"/>
  </w:num>
  <w:num w:numId="33" w16cid:durableId="1968311172">
    <w:abstractNumId w:val="43"/>
  </w:num>
  <w:num w:numId="34" w16cid:durableId="1475098916">
    <w:abstractNumId w:val="29"/>
  </w:num>
  <w:num w:numId="35" w16cid:durableId="513808365">
    <w:abstractNumId w:val="5"/>
  </w:num>
  <w:num w:numId="36" w16cid:durableId="726807117">
    <w:abstractNumId w:val="48"/>
  </w:num>
  <w:num w:numId="37" w16cid:durableId="136845285">
    <w:abstractNumId w:val="38"/>
  </w:num>
  <w:num w:numId="38" w16cid:durableId="264264214">
    <w:abstractNumId w:val="19"/>
  </w:num>
  <w:num w:numId="39" w16cid:durableId="797182601">
    <w:abstractNumId w:val="35"/>
  </w:num>
  <w:num w:numId="40" w16cid:durableId="645815321">
    <w:abstractNumId w:val="41"/>
  </w:num>
  <w:num w:numId="41" w16cid:durableId="1407802130">
    <w:abstractNumId w:val="9"/>
  </w:num>
  <w:num w:numId="42" w16cid:durableId="1535188066">
    <w:abstractNumId w:val="0"/>
  </w:num>
  <w:num w:numId="43" w16cid:durableId="1102070926">
    <w:abstractNumId w:val="21"/>
  </w:num>
  <w:num w:numId="44" w16cid:durableId="494304593">
    <w:abstractNumId w:val="40"/>
  </w:num>
  <w:num w:numId="45" w16cid:durableId="1058821077">
    <w:abstractNumId w:val="27"/>
  </w:num>
  <w:num w:numId="46" w16cid:durableId="885219886">
    <w:abstractNumId w:val="1"/>
  </w:num>
  <w:num w:numId="47" w16cid:durableId="1660231493">
    <w:abstractNumId w:val="30"/>
  </w:num>
  <w:num w:numId="48" w16cid:durableId="1087919670">
    <w:abstractNumId w:val="15"/>
  </w:num>
  <w:num w:numId="49" w16cid:durableId="1598756013">
    <w:abstractNumId w:val="36"/>
  </w:num>
  <w:num w:numId="50" w16cid:durableId="1244296469">
    <w:abstractNumId w:val="4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5919"/>
    <w:rsid w:val="00013CC0"/>
    <w:rsid w:val="00015051"/>
    <w:rsid w:val="000259EF"/>
    <w:rsid w:val="00031DD0"/>
    <w:rsid w:val="0003589D"/>
    <w:rsid w:val="00037151"/>
    <w:rsid w:val="0004477C"/>
    <w:rsid w:val="00054AC4"/>
    <w:rsid w:val="000617B4"/>
    <w:rsid w:val="00062B5C"/>
    <w:rsid w:val="00066DC7"/>
    <w:rsid w:val="00071AA4"/>
    <w:rsid w:val="0007448B"/>
    <w:rsid w:val="00083B3C"/>
    <w:rsid w:val="00090A5B"/>
    <w:rsid w:val="000A3145"/>
    <w:rsid w:val="000B0E59"/>
    <w:rsid w:val="000B3091"/>
    <w:rsid w:val="000B3423"/>
    <w:rsid w:val="000C78FA"/>
    <w:rsid w:val="000D02C2"/>
    <w:rsid w:val="000D077F"/>
    <w:rsid w:val="000D72D3"/>
    <w:rsid w:val="000E3961"/>
    <w:rsid w:val="000E4C0E"/>
    <w:rsid w:val="000F24E3"/>
    <w:rsid w:val="00101BBE"/>
    <w:rsid w:val="00106830"/>
    <w:rsid w:val="00106AF7"/>
    <w:rsid w:val="00111A07"/>
    <w:rsid w:val="00135E0D"/>
    <w:rsid w:val="0014309D"/>
    <w:rsid w:val="001525DA"/>
    <w:rsid w:val="001560B0"/>
    <w:rsid w:val="001567F9"/>
    <w:rsid w:val="00157AB6"/>
    <w:rsid w:val="00164178"/>
    <w:rsid w:val="0016531F"/>
    <w:rsid w:val="001662EC"/>
    <w:rsid w:val="001A0226"/>
    <w:rsid w:val="001A34E8"/>
    <w:rsid w:val="001A6BDF"/>
    <w:rsid w:val="001B0ABA"/>
    <w:rsid w:val="001B2CC7"/>
    <w:rsid w:val="001B48FC"/>
    <w:rsid w:val="001B5533"/>
    <w:rsid w:val="001C163D"/>
    <w:rsid w:val="001C3AD7"/>
    <w:rsid w:val="001D0DFD"/>
    <w:rsid w:val="001D1BA1"/>
    <w:rsid w:val="001D7EB0"/>
    <w:rsid w:val="001F0A0B"/>
    <w:rsid w:val="001F12B5"/>
    <w:rsid w:val="001F2664"/>
    <w:rsid w:val="001F3343"/>
    <w:rsid w:val="001F738B"/>
    <w:rsid w:val="002032BB"/>
    <w:rsid w:val="00206005"/>
    <w:rsid w:val="002210ED"/>
    <w:rsid w:val="00226394"/>
    <w:rsid w:val="00235041"/>
    <w:rsid w:val="002405DE"/>
    <w:rsid w:val="002414EE"/>
    <w:rsid w:val="00244463"/>
    <w:rsid w:val="00246537"/>
    <w:rsid w:val="0024658A"/>
    <w:rsid w:val="00253BB4"/>
    <w:rsid w:val="00254755"/>
    <w:rsid w:val="002606E5"/>
    <w:rsid w:val="00260D04"/>
    <w:rsid w:val="00262D28"/>
    <w:rsid w:val="00271C2D"/>
    <w:rsid w:val="00284188"/>
    <w:rsid w:val="00290834"/>
    <w:rsid w:val="00290EA9"/>
    <w:rsid w:val="00295F25"/>
    <w:rsid w:val="0029659F"/>
    <w:rsid w:val="00296A4E"/>
    <w:rsid w:val="002B23C8"/>
    <w:rsid w:val="002B59C7"/>
    <w:rsid w:val="002B5AD7"/>
    <w:rsid w:val="002B7106"/>
    <w:rsid w:val="002C2981"/>
    <w:rsid w:val="002C3128"/>
    <w:rsid w:val="002D2B59"/>
    <w:rsid w:val="002D6840"/>
    <w:rsid w:val="002E7492"/>
    <w:rsid w:val="002F54DA"/>
    <w:rsid w:val="00300F4A"/>
    <w:rsid w:val="0030149A"/>
    <w:rsid w:val="003067C5"/>
    <w:rsid w:val="003138AA"/>
    <w:rsid w:val="00316BE5"/>
    <w:rsid w:val="003240E9"/>
    <w:rsid w:val="00327A12"/>
    <w:rsid w:val="003359D0"/>
    <w:rsid w:val="00337A62"/>
    <w:rsid w:val="00345FF4"/>
    <w:rsid w:val="0034794D"/>
    <w:rsid w:val="00350938"/>
    <w:rsid w:val="00353EFA"/>
    <w:rsid w:val="00356A0D"/>
    <w:rsid w:val="00365B4B"/>
    <w:rsid w:val="00370936"/>
    <w:rsid w:val="00371EA2"/>
    <w:rsid w:val="0037607F"/>
    <w:rsid w:val="0037620F"/>
    <w:rsid w:val="00381BE4"/>
    <w:rsid w:val="003A2A7F"/>
    <w:rsid w:val="003A6C72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49B3"/>
    <w:rsid w:val="003D6ACB"/>
    <w:rsid w:val="003E0D72"/>
    <w:rsid w:val="003E1F1E"/>
    <w:rsid w:val="003E61C0"/>
    <w:rsid w:val="003F35D9"/>
    <w:rsid w:val="003F6546"/>
    <w:rsid w:val="00400B08"/>
    <w:rsid w:val="00403DE5"/>
    <w:rsid w:val="00407D04"/>
    <w:rsid w:val="004153D6"/>
    <w:rsid w:val="0042209B"/>
    <w:rsid w:val="004249C7"/>
    <w:rsid w:val="00425A30"/>
    <w:rsid w:val="00430959"/>
    <w:rsid w:val="00433214"/>
    <w:rsid w:val="004417FF"/>
    <w:rsid w:val="00443B6B"/>
    <w:rsid w:val="004455BE"/>
    <w:rsid w:val="00454CBE"/>
    <w:rsid w:val="0045509E"/>
    <w:rsid w:val="00461BB0"/>
    <w:rsid w:val="00462405"/>
    <w:rsid w:val="004624F0"/>
    <w:rsid w:val="0046293C"/>
    <w:rsid w:val="004644DC"/>
    <w:rsid w:val="0046614C"/>
    <w:rsid w:val="00467DEB"/>
    <w:rsid w:val="00490E58"/>
    <w:rsid w:val="00491546"/>
    <w:rsid w:val="004947B3"/>
    <w:rsid w:val="00495362"/>
    <w:rsid w:val="0049695C"/>
    <w:rsid w:val="004A28DD"/>
    <w:rsid w:val="004A32FE"/>
    <w:rsid w:val="004B4237"/>
    <w:rsid w:val="004C797D"/>
    <w:rsid w:val="004D16EF"/>
    <w:rsid w:val="004D59C7"/>
    <w:rsid w:val="004D5A67"/>
    <w:rsid w:val="004D678B"/>
    <w:rsid w:val="004E483D"/>
    <w:rsid w:val="004E49E5"/>
    <w:rsid w:val="004F5067"/>
    <w:rsid w:val="00501506"/>
    <w:rsid w:val="00503B92"/>
    <w:rsid w:val="00504BD3"/>
    <w:rsid w:val="00504E58"/>
    <w:rsid w:val="0050769A"/>
    <w:rsid w:val="00523211"/>
    <w:rsid w:val="00524D1A"/>
    <w:rsid w:val="00533792"/>
    <w:rsid w:val="00535F89"/>
    <w:rsid w:val="005400A0"/>
    <w:rsid w:val="00546D60"/>
    <w:rsid w:val="00550D73"/>
    <w:rsid w:val="00551A0A"/>
    <w:rsid w:val="00551D12"/>
    <w:rsid w:val="00552F23"/>
    <w:rsid w:val="00553893"/>
    <w:rsid w:val="005554B9"/>
    <w:rsid w:val="00555A26"/>
    <w:rsid w:val="00556DA1"/>
    <w:rsid w:val="00563BEE"/>
    <w:rsid w:val="005668C6"/>
    <w:rsid w:val="005701DE"/>
    <w:rsid w:val="00576322"/>
    <w:rsid w:val="00581F65"/>
    <w:rsid w:val="00582516"/>
    <w:rsid w:val="00590F85"/>
    <w:rsid w:val="005918B1"/>
    <w:rsid w:val="00594FA2"/>
    <w:rsid w:val="005A21B3"/>
    <w:rsid w:val="005A2EA1"/>
    <w:rsid w:val="005B243C"/>
    <w:rsid w:val="005B7A7A"/>
    <w:rsid w:val="005C2DA2"/>
    <w:rsid w:val="005C49B9"/>
    <w:rsid w:val="005C5A05"/>
    <w:rsid w:val="005C5CF8"/>
    <w:rsid w:val="005D5E17"/>
    <w:rsid w:val="005D6A0D"/>
    <w:rsid w:val="005D7A6A"/>
    <w:rsid w:val="005E5244"/>
    <w:rsid w:val="005F1378"/>
    <w:rsid w:val="005F462D"/>
    <w:rsid w:val="00614047"/>
    <w:rsid w:val="00615CCA"/>
    <w:rsid w:val="0062691F"/>
    <w:rsid w:val="00642674"/>
    <w:rsid w:val="00642CC2"/>
    <w:rsid w:val="00655D3E"/>
    <w:rsid w:val="00666703"/>
    <w:rsid w:val="0067280C"/>
    <w:rsid w:val="006764A2"/>
    <w:rsid w:val="006774F0"/>
    <w:rsid w:val="006827DB"/>
    <w:rsid w:val="00691FC4"/>
    <w:rsid w:val="006972CB"/>
    <w:rsid w:val="006A5FFD"/>
    <w:rsid w:val="006A653A"/>
    <w:rsid w:val="006B2646"/>
    <w:rsid w:val="006C2C68"/>
    <w:rsid w:val="006D0F81"/>
    <w:rsid w:val="006E015A"/>
    <w:rsid w:val="006E17A9"/>
    <w:rsid w:val="006E5383"/>
    <w:rsid w:val="006E64B4"/>
    <w:rsid w:val="006F0D16"/>
    <w:rsid w:val="006F4D29"/>
    <w:rsid w:val="006F5A6F"/>
    <w:rsid w:val="00701C77"/>
    <w:rsid w:val="00707CED"/>
    <w:rsid w:val="00723703"/>
    <w:rsid w:val="00723C9D"/>
    <w:rsid w:val="0072453F"/>
    <w:rsid w:val="007301CF"/>
    <w:rsid w:val="00732361"/>
    <w:rsid w:val="007506DB"/>
    <w:rsid w:val="00755568"/>
    <w:rsid w:val="00760422"/>
    <w:rsid w:val="007661E3"/>
    <w:rsid w:val="00767EBA"/>
    <w:rsid w:val="00770029"/>
    <w:rsid w:val="007704D5"/>
    <w:rsid w:val="0077085E"/>
    <w:rsid w:val="00772793"/>
    <w:rsid w:val="00773E5F"/>
    <w:rsid w:val="00776899"/>
    <w:rsid w:val="00776C63"/>
    <w:rsid w:val="00782E72"/>
    <w:rsid w:val="007856BE"/>
    <w:rsid w:val="007A1206"/>
    <w:rsid w:val="007B387B"/>
    <w:rsid w:val="007B5578"/>
    <w:rsid w:val="007C45FC"/>
    <w:rsid w:val="007C4FA4"/>
    <w:rsid w:val="007D1920"/>
    <w:rsid w:val="007D6CCF"/>
    <w:rsid w:val="007E1452"/>
    <w:rsid w:val="007E312F"/>
    <w:rsid w:val="007F78A3"/>
    <w:rsid w:val="00812BC2"/>
    <w:rsid w:val="00814BAA"/>
    <w:rsid w:val="008226DC"/>
    <w:rsid w:val="008233C4"/>
    <w:rsid w:val="00827362"/>
    <w:rsid w:val="00834EF7"/>
    <w:rsid w:val="00847694"/>
    <w:rsid w:val="00850968"/>
    <w:rsid w:val="00851574"/>
    <w:rsid w:val="008541B5"/>
    <w:rsid w:val="00861428"/>
    <w:rsid w:val="00862B69"/>
    <w:rsid w:val="00862CFE"/>
    <w:rsid w:val="00874E7F"/>
    <w:rsid w:val="00875B57"/>
    <w:rsid w:val="00877819"/>
    <w:rsid w:val="00881BFE"/>
    <w:rsid w:val="008844F2"/>
    <w:rsid w:val="00885A1B"/>
    <w:rsid w:val="00886DB8"/>
    <w:rsid w:val="008925F3"/>
    <w:rsid w:val="00897C06"/>
    <w:rsid w:val="008A3C53"/>
    <w:rsid w:val="008A593E"/>
    <w:rsid w:val="008B14E4"/>
    <w:rsid w:val="008B5F8B"/>
    <w:rsid w:val="008C157F"/>
    <w:rsid w:val="008C2A84"/>
    <w:rsid w:val="008C42C3"/>
    <w:rsid w:val="008D3167"/>
    <w:rsid w:val="008F6C4B"/>
    <w:rsid w:val="00905356"/>
    <w:rsid w:val="0091312A"/>
    <w:rsid w:val="00915B88"/>
    <w:rsid w:val="009237B3"/>
    <w:rsid w:val="009249B7"/>
    <w:rsid w:val="00924F6A"/>
    <w:rsid w:val="00926FE0"/>
    <w:rsid w:val="00927B19"/>
    <w:rsid w:val="00935E01"/>
    <w:rsid w:val="00937E60"/>
    <w:rsid w:val="00955DE3"/>
    <w:rsid w:val="009600D5"/>
    <w:rsid w:val="00966DD8"/>
    <w:rsid w:val="00972252"/>
    <w:rsid w:val="00980774"/>
    <w:rsid w:val="00983929"/>
    <w:rsid w:val="009859B0"/>
    <w:rsid w:val="00985FB6"/>
    <w:rsid w:val="00987C6B"/>
    <w:rsid w:val="00991001"/>
    <w:rsid w:val="009A2397"/>
    <w:rsid w:val="009B5E1A"/>
    <w:rsid w:val="009C13DA"/>
    <w:rsid w:val="009C281F"/>
    <w:rsid w:val="009C3F63"/>
    <w:rsid w:val="009D1854"/>
    <w:rsid w:val="009D19FF"/>
    <w:rsid w:val="009D1D9A"/>
    <w:rsid w:val="009D2212"/>
    <w:rsid w:val="009D7370"/>
    <w:rsid w:val="009E026E"/>
    <w:rsid w:val="009E1FE9"/>
    <w:rsid w:val="009E5A21"/>
    <w:rsid w:val="009F0D86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52850"/>
    <w:rsid w:val="00A60F84"/>
    <w:rsid w:val="00A66720"/>
    <w:rsid w:val="00A673EE"/>
    <w:rsid w:val="00A677E9"/>
    <w:rsid w:val="00A705D8"/>
    <w:rsid w:val="00A71C4A"/>
    <w:rsid w:val="00A7731C"/>
    <w:rsid w:val="00A813A3"/>
    <w:rsid w:val="00A819B7"/>
    <w:rsid w:val="00A82162"/>
    <w:rsid w:val="00A8425C"/>
    <w:rsid w:val="00A90863"/>
    <w:rsid w:val="00A919CB"/>
    <w:rsid w:val="00A9396E"/>
    <w:rsid w:val="00A96078"/>
    <w:rsid w:val="00AA214D"/>
    <w:rsid w:val="00AA5401"/>
    <w:rsid w:val="00AA6364"/>
    <w:rsid w:val="00AB758F"/>
    <w:rsid w:val="00AC006A"/>
    <w:rsid w:val="00AC2700"/>
    <w:rsid w:val="00AD03C4"/>
    <w:rsid w:val="00AD2825"/>
    <w:rsid w:val="00AD4B98"/>
    <w:rsid w:val="00AE161E"/>
    <w:rsid w:val="00AF0EBD"/>
    <w:rsid w:val="00AF4701"/>
    <w:rsid w:val="00B07DC2"/>
    <w:rsid w:val="00B148E9"/>
    <w:rsid w:val="00B14D77"/>
    <w:rsid w:val="00B163F7"/>
    <w:rsid w:val="00B448C1"/>
    <w:rsid w:val="00B46396"/>
    <w:rsid w:val="00B51BED"/>
    <w:rsid w:val="00B533CF"/>
    <w:rsid w:val="00B533E2"/>
    <w:rsid w:val="00B54C8D"/>
    <w:rsid w:val="00B62D6C"/>
    <w:rsid w:val="00B67B03"/>
    <w:rsid w:val="00B70A9C"/>
    <w:rsid w:val="00B70FC0"/>
    <w:rsid w:val="00B7160C"/>
    <w:rsid w:val="00B71762"/>
    <w:rsid w:val="00B72578"/>
    <w:rsid w:val="00B82002"/>
    <w:rsid w:val="00B828F7"/>
    <w:rsid w:val="00B85ACC"/>
    <w:rsid w:val="00B85EB6"/>
    <w:rsid w:val="00B9229E"/>
    <w:rsid w:val="00BA0D28"/>
    <w:rsid w:val="00BA1DBF"/>
    <w:rsid w:val="00BA380D"/>
    <w:rsid w:val="00BA44BF"/>
    <w:rsid w:val="00BA5E55"/>
    <w:rsid w:val="00BB06D8"/>
    <w:rsid w:val="00BB188C"/>
    <w:rsid w:val="00BB1A54"/>
    <w:rsid w:val="00BB403C"/>
    <w:rsid w:val="00BB5D68"/>
    <w:rsid w:val="00BC0872"/>
    <w:rsid w:val="00BC44BA"/>
    <w:rsid w:val="00BD3B9D"/>
    <w:rsid w:val="00BE55D9"/>
    <w:rsid w:val="00BE6486"/>
    <w:rsid w:val="00BF3659"/>
    <w:rsid w:val="00C0369B"/>
    <w:rsid w:val="00C15FF6"/>
    <w:rsid w:val="00C1630D"/>
    <w:rsid w:val="00C367DB"/>
    <w:rsid w:val="00C46349"/>
    <w:rsid w:val="00C52CE2"/>
    <w:rsid w:val="00C574D3"/>
    <w:rsid w:val="00C65CA7"/>
    <w:rsid w:val="00C702C6"/>
    <w:rsid w:val="00C745AD"/>
    <w:rsid w:val="00C74EE6"/>
    <w:rsid w:val="00C82612"/>
    <w:rsid w:val="00C847C4"/>
    <w:rsid w:val="00C85093"/>
    <w:rsid w:val="00C90AE5"/>
    <w:rsid w:val="00C9731E"/>
    <w:rsid w:val="00CA0F0E"/>
    <w:rsid w:val="00CA2EE7"/>
    <w:rsid w:val="00CA64BC"/>
    <w:rsid w:val="00CB1614"/>
    <w:rsid w:val="00CB4227"/>
    <w:rsid w:val="00CC1912"/>
    <w:rsid w:val="00CC1EAF"/>
    <w:rsid w:val="00CD1DAD"/>
    <w:rsid w:val="00CD2606"/>
    <w:rsid w:val="00CE174C"/>
    <w:rsid w:val="00CE48F1"/>
    <w:rsid w:val="00CE55EF"/>
    <w:rsid w:val="00CE6FEA"/>
    <w:rsid w:val="00CF4825"/>
    <w:rsid w:val="00CF6E33"/>
    <w:rsid w:val="00CF73BB"/>
    <w:rsid w:val="00CF76F7"/>
    <w:rsid w:val="00D064A5"/>
    <w:rsid w:val="00D1338D"/>
    <w:rsid w:val="00D1614E"/>
    <w:rsid w:val="00D200B5"/>
    <w:rsid w:val="00D22DDA"/>
    <w:rsid w:val="00D300A3"/>
    <w:rsid w:val="00D365E4"/>
    <w:rsid w:val="00D40F65"/>
    <w:rsid w:val="00D63C1E"/>
    <w:rsid w:val="00D71EFE"/>
    <w:rsid w:val="00D73A82"/>
    <w:rsid w:val="00D74043"/>
    <w:rsid w:val="00D82400"/>
    <w:rsid w:val="00DA57C7"/>
    <w:rsid w:val="00DA78F8"/>
    <w:rsid w:val="00DB0DCF"/>
    <w:rsid w:val="00DB61E0"/>
    <w:rsid w:val="00DB620C"/>
    <w:rsid w:val="00DB6FEE"/>
    <w:rsid w:val="00DC5D87"/>
    <w:rsid w:val="00DD164E"/>
    <w:rsid w:val="00DD214B"/>
    <w:rsid w:val="00DD2B31"/>
    <w:rsid w:val="00DD40FA"/>
    <w:rsid w:val="00DE6372"/>
    <w:rsid w:val="00DE7613"/>
    <w:rsid w:val="00DF2628"/>
    <w:rsid w:val="00E01757"/>
    <w:rsid w:val="00E018AA"/>
    <w:rsid w:val="00E040B0"/>
    <w:rsid w:val="00E10379"/>
    <w:rsid w:val="00E13200"/>
    <w:rsid w:val="00E1605A"/>
    <w:rsid w:val="00E20CD0"/>
    <w:rsid w:val="00E322BA"/>
    <w:rsid w:val="00E3254E"/>
    <w:rsid w:val="00E359FC"/>
    <w:rsid w:val="00E36187"/>
    <w:rsid w:val="00E4469E"/>
    <w:rsid w:val="00E51A5A"/>
    <w:rsid w:val="00E703DC"/>
    <w:rsid w:val="00E70678"/>
    <w:rsid w:val="00E70DC2"/>
    <w:rsid w:val="00E71BB9"/>
    <w:rsid w:val="00E87C3D"/>
    <w:rsid w:val="00E90A42"/>
    <w:rsid w:val="00EA079E"/>
    <w:rsid w:val="00EA2055"/>
    <w:rsid w:val="00EA2916"/>
    <w:rsid w:val="00EA5943"/>
    <w:rsid w:val="00EA6749"/>
    <w:rsid w:val="00EA682B"/>
    <w:rsid w:val="00EB0122"/>
    <w:rsid w:val="00EB14E2"/>
    <w:rsid w:val="00EB2F97"/>
    <w:rsid w:val="00EB4339"/>
    <w:rsid w:val="00EB54D8"/>
    <w:rsid w:val="00EC2527"/>
    <w:rsid w:val="00ED00C2"/>
    <w:rsid w:val="00ED3A2D"/>
    <w:rsid w:val="00EE22B9"/>
    <w:rsid w:val="00EE3D5B"/>
    <w:rsid w:val="00EF3BB6"/>
    <w:rsid w:val="00EF3FBD"/>
    <w:rsid w:val="00EF4337"/>
    <w:rsid w:val="00EF4F22"/>
    <w:rsid w:val="00F004E4"/>
    <w:rsid w:val="00F01E6B"/>
    <w:rsid w:val="00F07582"/>
    <w:rsid w:val="00F10285"/>
    <w:rsid w:val="00F106C2"/>
    <w:rsid w:val="00F12029"/>
    <w:rsid w:val="00F12C63"/>
    <w:rsid w:val="00F15193"/>
    <w:rsid w:val="00F15790"/>
    <w:rsid w:val="00F21392"/>
    <w:rsid w:val="00F2170B"/>
    <w:rsid w:val="00F24C2E"/>
    <w:rsid w:val="00F27B38"/>
    <w:rsid w:val="00F30AD7"/>
    <w:rsid w:val="00F3146D"/>
    <w:rsid w:val="00F37943"/>
    <w:rsid w:val="00F42238"/>
    <w:rsid w:val="00F47BBD"/>
    <w:rsid w:val="00F62DA1"/>
    <w:rsid w:val="00F66E35"/>
    <w:rsid w:val="00F73CCC"/>
    <w:rsid w:val="00F80D15"/>
    <w:rsid w:val="00F840D8"/>
    <w:rsid w:val="00F945A2"/>
    <w:rsid w:val="00FA4A71"/>
    <w:rsid w:val="00FB109C"/>
    <w:rsid w:val="00FB3269"/>
    <w:rsid w:val="00FB3494"/>
    <w:rsid w:val="00FB3D0C"/>
    <w:rsid w:val="00FB43A5"/>
    <w:rsid w:val="00FB6A22"/>
    <w:rsid w:val="00FC4430"/>
    <w:rsid w:val="00FC7F66"/>
    <w:rsid w:val="00FD3DE4"/>
    <w:rsid w:val="00FE33A9"/>
    <w:rsid w:val="00FF7815"/>
    <w:rsid w:val="09944DBC"/>
    <w:rsid w:val="1E1E7AD7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cnet.webex.com/dcnet/j.php?MTID=m2232c8075b09969d596650ee3aa8d35a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customXml/itemProps2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88</Words>
  <Characters>1145</Characters>
  <Application>Microsoft Office Word</Application>
  <DocSecurity>0</DocSecurity>
  <Lines>4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54</cp:revision>
  <cp:lastPrinted>2019-09-13T13:19:00Z</cp:lastPrinted>
  <dcterms:created xsi:type="dcterms:W3CDTF">2024-03-06T23:10:00Z</dcterms:created>
  <dcterms:modified xsi:type="dcterms:W3CDTF">2024-04-17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